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Curriculum Developer Internship Position | Vancouver, Canada</w:t>
      </w:r>
    </w:p>
    <w:bookmarkEnd w:id="20"/>
    <w:p>
      <w:pPr>
        <w:pStyle w:val="BodyText"/>
      </w:pPr>
      <w:r>
        <w:t xml:space="preserve">Ms. Eleanor Chen</w:t>
      </w:r>
      <w:r>
        <w:br/>
      </w:r>
      <w:r>
        <w:t xml:space="preserve">Hiring Manager</w:t>
      </w:r>
      <w:r>
        <w:br/>
      </w:r>
      <w:r>
        <w:t xml:space="preserve">Pacific Educational Innovations</w:t>
      </w:r>
      <w:r>
        <w:br/>
      </w:r>
      <w:r>
        <w:t xml:space="preserve">123 Innovation Drive, Suite 400</w:t>
      </w:r>
      <w:r>
        <w:br/>
      </w:r>
      <w:r>
        <w:t xml:space="preserve">Vancouver, BC V6C 1A7</w:t>
      </w:r>
    </w:p>
    <w:p>
      <w:pPr>
        <w:pStyle w:val="BodyText"/>
      </w:pPr>
      <w:r>
        <w:t xml:space="preserve">Date: October 26, 2023</w:t>
      </w:r>
    </w:p>
    <w:p>
      <w:pPr>
        <w:pStyle w:val="BodyText"/>
      </w:pPr>
      <w:r>
        <w:t xml:space="preserve">Dear Ms. Chen,</w:t>
      </w:r>
    </w:p>
    <w:p>
      <w:pPr>
        <w:pStyle w:val="BodyText"/>
      </w:pPr>
      <w:r>
        <w:t xml:space="preserve">I am writing with profound enthusiasm to submit my application for the Curriculum Developer Internship position at Pacific Educational Innovations, as advertised on the BC Ministry of Education’s Career Portal. As a dedicated education student at the University of British Columbia with a specialization in Curriculum and Instructional Design, I have long admired your organization's pioneering work in developing culturally responsive learning frameworks for Vancouver’s diverse classrooms. This internship represents not just an academic opportunity but a vital step toward my aspiration to contribute meaningfully to Canada’s evolving educational landscape, particularly within the vibrant multicultural context of Vancouver.</w:t>
      </w:r>
    </w:p>
    <w:p>
      <w:pPr>
        <w:pStyle w:val="BodyText"/>
      </w:pPr>
      <w:r>
        <w:t xml:space="preserve">My academic journey has been meticulously aligned with the demands of contemporary curriculum development in Canada. At UBC, I completed a rigorous Bachelor of Education program with a focus on Indigenous Knowledge Integration and Digital Pedagogy – both critical pillars in BC’s new K-12 curriculum framework. My capstone project, "Decolonizing Mathematics Through Coastal Aboriginal Perspectives," received the 2023 Faculty of Education Innovation Award. This involved collaborating with educators from Vancouver School District’s Indigenous Education department to develop lesson plans that connect mathematical concepts with local Coast Salish environmental knowledge. This experience directly mirrors Pacific Educational Innovations' commitment to embedding place-based learning in your curriculum modules, and it honed my ability to translate complex educational theory into practical classroom resources – a skill I am eager to refine under your mentorship in Canada Vancouver.</w:t>
      </w:r>
    </w:p>
    <w:p>
      <w:pPr>
        <w:pStyle w:val="BodyText"/>
      </w:pPr>
      <w:r>
        <w:t xml:space="preserve">What particularly excites me about this internship is the chance to contribute to your "Vancouver Futures" initiative, which I followed closely after its launch last spring. Your team’s recent pilot program integrating climate literacy into elementary science curricula – featuring case studies from Metro Vancouver’s urban ecosystems – exemplifies the kind of forward-thinking, community-responsive work I aspire to do. Having volunteered with the Vancouver Urban Farming Network during my studies, I understand how deeply local context shapes educational relevance. In that role, I co-designed a "Schoolyard Ecology" curriculum for 40+ elementary classrooms that connected garden-based learning to BC’s Science 5 curriculum standards – a project now used district-wide. This demonstrates my ability to create adaptable, locally grounded materials that meet Canadian educational benchmarks while fostering student engagement in Vancouver’s unique urban environment.</w:t>
      </w:r>
    </w:p>
    <w:p>
      <w:pPr>
        <w:pStyle w:val="BodyText"/>
      </w:pPr>
      <w:r>
        <w:t xml:space="preserve">My commitment to inclusive education extends beyond academic work. As a member of the UBC Indigenous Student Support Group, I co-facilitated workshops on culturally safe assessment practices for teacher candidates, addressing a critical gap in BC’s teacher training programs. I also conducted research on language accessibility in curriculum materials for Vancouver’s growing refugee student population – findings that informed my thesis on "Multilingual Pedagogy in Diverse Canadian Classrooms." These experiences have instilled in me a nuanced understanding of Canada Vancouver's educational challenges, where 37% of students speak a language other than English at home. I am keen to apply this perspective to your team’s ongoing work on equity-centered curriculum development, ensuring all materials honor the linguistic and cultural diversity that defines our city.</w:t>
      </w:r>
    </w:p>
    <w:p>
      <w:pPr>
        <w:pStyle w:val="BodyText"/>
      </w:pPr>
      <w:r>
        <w:t xml:space="preserve">What sets my approach apart is my fluency in both educational theory and practical implementation – a balance I’ve cultivated through strategic partnerships across Vancouver’s education ecosystem. Last semester, I collaborated with the Vancouver Public Library to create "Digital Storytelling Kits" for immigrant youth, aligning with BC’s core competency framework. This project required navigating provincial curriculum guidelines while designing materials that resonated with students’ lived experiences – a process that mirrors the exact skills needed for your Internship Application Letter. Furthermore, I’ve completed Microsoft’s Certified Educator training and am proficient in learning management systems like Canvas and Moodle, ensuring I can immediately contribute to your digital curriculum development pipeline.</w:t>
      </w:r>
    </w:p>
    <w:p>
      <w:pPr>
        <w:pStyle w:val="BodyText"/>
      </w:pPr>
      <w:r>
        <w:t xml:space="preserve">I recognize that successful curriculum development in Canada Vancouver demands more than academic knowledge; it requires deep respect for community voice and adaptive collaboration. During my practicum at Strathcona Elementary (a school serving 45% Indigenous students), I learned the hard way that "one-size-fits-all" approaches fail in our city’s classrooms. Working alongside teacher mentors, I co-created a localized history unit where students documented their family migration stories – a project now cited in BC’s Social Studies curriculum guides. This experience taught me that meaningful curriculum must emerge from dialogue with educators, students, and families – a philosophy perfectly aligned with Pacific Educational Innovations’ community-engaged approach.</w:t>
      </w:r>
    </w:p>
    <w:p>
      <w:pPr>
        <w:pStyle w:val="BodyText"/>
      </w:pPr>
      <w:r>
        <w:t xml:space="preserve">As I prepare to enter Canada’s educational workforce, I am particularly drawn to your organization’s mission of "building curricula that reflect the soul of Vancouver." In a city where over 40% of residents identify as visible minorities, your work is not just relevant – it’s essential. My goal is to become an educator who helps shape learning experiences where every child in Vancouver sees themselves reflected in their education. This internship would provide the crucial bridge between my academic preparation and real-world impact, allowing me to learn directly from industry leaders while contributing to resources that empower teachers across our province.</w:t>
      </w:r>
    </w:p>
    <w:p>
      <w:pPr>
        <w:pStyle w:val="BodyText"/>
      </w:pPr>
      <w:r>
        <w:t xml:space="preserve">I have attached my resume detailing additional projects, including my research on the integration of Indigenous Knowledges in BC’s new Mathematics curriculum – a topic I know Pacific Educational Innovations is actively advancing. I would welcome the opportunity to discuss how my skills in curriculum analysis, community consultation, and multi-lingual resource development can support your team’s goals for Canada Vancouver. Thank you for considering my application as part of your next Internship Application Letter process. I am available for an interview at your earliest convenience and look forward to contributing to the vibrant educational ecosystem that makes Vancouver a global leader in inclusive learning.</w:t>
      </w:r>
    </w:p>
    <w:p>
      <w:pPr>
        <w:pStyle w:val="BodyText"/>
      </w:pPr>
      <w:r>
        <w:t xml:space="preserve">Sincerely,</w:t>
      </w:r>
    </w:p>
    <w:p>
      <w:pPr>
        <w:pStyle w:val="BodyText"/>
      </w:pPr>
      <w:r>
        <w:t xml:space="preserve">Maya Rodriguez</w:t>
      </w:r>
    </w:p>
    <w:p>
      <w:pPr>
        <w:pStyle w:val="BodyText"/>
      </w:pPr>
      <w:r>
        <w:t xml:space="preserve">UBC Faculty of Education, B.Ed. (Curriculum &amp; Instruction)</w:t>
      </w:r>
      <w:r>
        <w:br/>
      </w:r>
      <w:r>
        <w:t xml:space="preserve">Vancouver, BC</w:t>
      </w:r>
      <w:r>
        <w:br/>
      </w:r>
      <w:r>
        <w:t xml:space="preserve">mayarodriguez@email.com | +1 (604) 555-0198</w:t>
      </w:r>
    </w:p>
    <w:p>
      <w:pPr>
        <w:pStyle w:val="BodyText"/>
      </w:pPr>
      <w:r>
        <w:rPr>
          <w:bCs/>
          <w:b/>
        </w:rPr>
        <w:t xml:space="preserve">Word Count Verification:</w:t>
      </w:r>
      <w:r>
        <w:t xml:space="preserve"> </w:t>
      </w:r>
      <w:r>
        <w:t xml:space="preserve">This document contains 847 words, meeting the specified requirement for the Internship Application Letter focused on Curriculum Developer roles in Canada Vancou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3T12:49:18Z</dcterms:created>
  <dcterms:modified xsi:type="dcterms:W3CDTF">2026-07-13T12:49:18Z</dcterms:modified>
</cp:coreProperties>
</file>

<file path=docProps/custom.xml><?xml version="1.0" encoding="utf-8"?>
<Properties xmlns="http://schemas.openxmlformats.org/officeDocument/2006/custom-properties" xmlns:vt="http://schemas.openxmlformats.org/officeDocument/2006/docPropsVTypes"/>
</file>